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EA3CEF" w:rsidRDefault="00BF19DB" w:rsidP="002F72AB">
      <w:pPr>
        <w:widowControl/>
        <w:tabs>
          <w:tab w:val="left" w:pos="5760"/>
        </w:tabs>
        <w:ind w:left="180"/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1</w:t>
      </w:r>
      <w:r w:rsidR="00F63B9D">
        <w:rPr>
          <w:rFonts w:asciiTheme="majorHAnsi" w:hAnsiTheme="majorHAnsi" w:cs="Arial"/>
          <w:sz w:val="22"/>
          <w:szCs w:val="22"/>
        </w:rPr>
        <w:t>9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6371CB">
        <w:rPr>
          <w:rFonts w:asciiTheme="majorHAnsi" w:hAnsiTheme="majorHAnsi" w:cs="Arial"/>
          <w:sz w:val="22"/>
          <w:szCs w:val="22"/>
        </w:rPr>
        <w:t>75</w:t>
      </w:r>
      <w:r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Pr="00EA3CEF">
        <w:rPr>
          <w:rFonts w:asciiTheme="majorHAnsi" w:hAnsiTheme="majorHAnsi" w:cs="Arial"/>
          <w:sz w:val="22"/>
          <w:szCs w:val="22"/>
        </w:rPr>
        <w:tab/>
      </w:r>
      <w:r w:rsidR="00AD311D">
        <w:rPr>
          <w:rFonts w:asciiTheme="majorHAnsi" w:hAnsiTheme="majorHAnsi" w:cs="Arial"/>
          <w:sz w:val="22"/>
          <w:szCs w:val="22"/>
        </w:rPr>
        <w:t>September 12</w:t>
      </w:r>
      <w:r w:rsidR="00933327">
        <w:rPr>
          <w:rFonts w:asciiTheme="majorHAnsi" w:hAnsiTheme="majorHAnsi" w:cs="Arial"/>
          <w:sz w:val="22"/>
          <w:szCs w:val="22"/>
        </w:rPr>
        <w:t xml:space="preserve">, 2019 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:rsidTr="00933327">
        <w:trPr>
          <w:cantSplit/>
          <w:trHeight w:val="1767"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2F72AB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2F72AB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2F72AB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2F72AB">
            <w:pPr>
              <w:widowControl/>
              <w:spacing w:after="28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D0F57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B6E7F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EA3CEF" w:rsidRDefault="00BF19DB" w:rsidP="006B6E7F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6D3594" w:rsidRPr="00EA3CEF" w:rsidRDefault="00BF19DB" w:rsidP="002F72AB">
            <w:pPr>
              <w:widowControl/>
              <w:spacing w:after="28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EA3CEF" w:rsidRDefault="00BF19DB" w:rsidP="002F72AB">
            <w:pPr>
              <w:widowControl/>
              <w:spacing w:after="28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8609A4">
              <w:rPr>
                <w:rFonts w:asciiTheme="majorHAnsi" w:hAnsiTheme="majorHAnsi" w:cs="Arial"/>
                <w:sz w:val="22"/>
                <w:szCs w:val="22"/>
              </w:rPr>
              <w:t>Revision to an Existing</w:t>
            </w:r>
            <w:r w:rsidR="008609A4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63B9D" w:rsidRPr="00F63B9D">
              <w:rPr>
                <w:rFonts w:asciiTheme="majorHAnsi" w:hAnsiTheme="majorHAnsi" w:cs="Arial"/>
                <w:sz w:val="22"/>
                <w:szCs w:val="22"/>
              </w:rPr>
              <w:t>Composite Technician (Existing Title:  Composite Fitter Mechanic)</w:t>
            </w:r>
          </w:p>
          <w:p w:rsidR="00433F49" w:rsidRPr="00EA3CEF" w:rsidRDefault="00433F49" w:rsidP="002F72AB">
            <w:pPr>
              <w:widowControl/>
              <w:spacing w:after="28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2F72AB">
            <w:pPr>
              <w:widowControl/>
              <w:spacing w:after="28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:rsidTr="00933327">
        <w:trPr>
          <w:cantSplit/>
          <w:trHeight w:val="21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F63B9D" w:rsidP="006D0F57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6D0F57" w:rsidRDefault="006D0F57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340F81" w:rsidRDefault="00577929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F63B9D" w:rsidRPr="00F63B9D">
              <w:rPr>
                <w:rFonts w:asciiTheme="majorHAnsi" w:hAnsiTheme="majorHAnsi" w:cs="Arial"/>
                <w:sz w:val="22"/>
                <w:szCs w:val="22"/>
              </w:rPr>
              <w:t xml:space="preserve">Composite Technician </w:t>
            </w:r>
          </w:p>
          <w:p w:rsidR="008F6DAC" w:rsidRPr="00EA3CEF" w:rsidRDefault="00340F81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F63B9D" w:rsidRPr="00F63B9D">
              <w:rPr>
                <w:rFonts w:asciiTheme="majorHAnsi" w:hAnsiTheme="majorHAnsi" w:cs="Arial"/>
                <w:sz w:val="22"/>
                <w:szCs w:val="22"/>
              </w:rPr>
              <w:t>(Existing Title:  Composite Fitter Mechanic)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63B9D">
              <w:rPr>
                <w:rFonts w:asciiTheme="majorHAnsi" w:hAnsiTheme="majorHAnsi" w:cs="Arial"/>
                <w:sz w:val="22"/>
                <w:szCs w:val="22"/>
                <w:lang w:val="es-ES"/>
              </w:rPr>
              <w:t>51-2091</w:t>
            </w:r>
            <w:r w:rsidR="00340F81" w:rsidRPr="00340F81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F508D1" w:rsidRPr="00F508D1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 </w:t>
            </w:r>
          </w:p>
          <w:p w:rsidR="0049443C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63B9D">
              <w:rPr>
                <w:rFonts w:asciiTheme="majorHAnsi" w:hAnsiTheme="majorHAnsi" w:cs="Arial"/>
                <w:sz w:val="22"/>
                <w:szCs w:val="22"/>
              </w:rPr>
              <w:t>1118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>HY</w:t>
            </w:r>
          </w:p>
          <w:p w:rsidR="006D0F57" w:rsidRPr="00EA3CEF" w:rsidRDefault="00107AE0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267190">
              <w:rPr>
                <w:rFonts w:ascii="Cambria" w:hAnsi="Cambria" w:cs="Arial"/>
                <w:sz w:val="22"/>
                <w:szCs w:val="22"/>
              </w:rPr>
              <w:t xml:space="preserve">                                         Training Term:</w:t>
            </w:r>
            <w:r>
              <w:rPr>
                <w:rFonts w:ascii="Cambria" w:hAnsi="Cambria" w:cs="Arial"/>
                <w:sz w:val="22"/>
                <w:szCs w:val="22"/>
              </w:rPr>
              <w:t xml:space="preserve">  2,000-4,000 Hours</w:t>
            </w:r>
          </w:p>
          <w:p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508D1">
              <w:rPr>
                <w:rFonts w:asciiTheme="majorHAnsi" w:hAnsiTheme="majorHAnsi" w:cs="Arial"/>
                <w:sz w:val="22"/>
                <w:szCs w:val="22"/>
              </w:rPr>
              <w:t>Hybri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9E2325" w:rsidRPr="00037D40" w:rsidRDefault="00BF19DB" w:rsidP="009E2325">
            <w:pPr>
              <w:widowControl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F508D1">
              <w:rPr>
                <w:rFonts w:asciiTheme="majorHAnsi" w:hAnsiTheme="majorHAnsi" w:cs="Arial"/>
                <w:sz w:val="22"/>
                <w:szCs w:val="22"/>
              </w:rPr>
              <w:t>Ms</w:t>
            </w:r>
            <w:r w:rsidR="00BE13F4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D37F3C" w:rsidRPr="00D37F3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508D1">
              <w:rPr>
                <w:rFonts w:asciiTheme="majorHAnsi" w:hAnsiTheme="majorHAnsi" w:cs="Arial"/>
                <w:sz w:val="22"/>
                <w:szCs w:val="22"/>
              </w:rPr>
              <w:t>Karen Wade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F508D1">
              <w:rPr>
                <w:rFonts w:asciiTheme="majorHAnsi" w:hAnsiTheme="majorHAnsi"/>
                <w:sz w:val="22"/>
                <w:szCs w:val="22"/>
              </w:rPr>
              <w:t xml:space="preserve">Apprenticeship and Training Representative </w:t>
            </w:r>
            <w:r w:rsidR="008609A4">
              <w:rPr>
                <w:rFonts w:asciiTheme="majorHAnsi" w:hAnsiTheme="majorHAnsi"/>
                <w:sz w:val="22"/>
                <w:szCs w:val="22"/>
              </w:rPr>
              <w:t>Region II, Office of Apprenticeship</w:t>
            </w:r>
            <w:r w:rsidR="006371CB">
              <w:rPr>
                <w:rFonts w:asciiTheme="majorHAnsi" w:hAnsiTheme="majorHAnsi"/>
                <w:sz w:val="22"/>
                <w:szCs w:val="22"/>
              </w:rPr>
              <w:t>,</w:t>
            </w:r>
            <w:r w:rsidR="00D37F3C" w:rsidRPr="00D37F3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17162" w:rsidRPr="00EA3CEF">
              <w:rPr>
                <w:rFonts w:asciiTheme="majorHAnsi" w:hAnsiTheme="majorHAnsi" w:cs="Arial"/>
                <w:sz w:val="22"/>
                <w:szCs w:val="22"/>
              </w:rPr>
              <w:t xml:space="preserve">on behalf </w:t>
            </w:r>
            <w:r w:rsidR="00D17557" w:rsidRPr="00EA3CEF">
              <w:rPr>
                <w:rFonts w:asciiTheme="majorHAnsi" w:hAnsiTheme="majorHAnsi" w:cs="Arial"/>
                <w:sz w:val="22"/>
                <w:szCs w:val="22"/>
              </w:rPr>
              <w:t xml:space="preserve">of </w:t>
            </w:r>
            <w:r w:rsidR="00F508D1">
              <w:rPr>
                <w:rFonts w:asciiTheme="majorHAnsi" w:hAnsiTheme="majorHAnsi" w:cs="Arial"/>
                <w:sz w:val="22"/>
                <w:szCs w:val="22"/>
              </w:rPr>
              <w:t xml:space="preserve">Robert C. Byrd Institute and </w:t>
            </w:r>
            <w:r w:rsidR="00F508D1" w:rsidRPr="00F508D1">
              <w:rPr>
                <w:rFonts w:asciiTheme="majorHAnsi" w:hAnsiTheme="majorHAnsi" w:cs="Arial"/>
                <w:sz w:val="22"/>
                <w:szCs w:val="22"/>
              </w:rPr>
              <w:t>Apprenticeship Works</w:t>
            </w:r>
            <w:r w:rsidR="006371C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F508D1" w:rsidRPr="00F508D1">
              <w:rPr>
                <w:rFonts w:asciiTheme="majorHAnsi" w:hAnsiTheme="majorHAnsi" w:cs="Arial"/>
                <w:sz w:val="22"/>
                <w:szCs w:val="22"/>
              </w:rPr>
              <w:t xml:space="preserve"> National Advanced Manufacturing Partnership (NAMAP)</w:t>
            </w:r>
            <w:r w:rsidR="006371C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F508D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63B9D" w:rsidRPr="00F63B9D">
              <w:rPr>
                <w:rFonts w:asciiTheme="majorHAnsi" w:hAnsiTheme="majorHAnsi" w:cs="Arial"/>
                <w:bCs/>
                <w:sz w:val="22"/>
                <w:szCs w:val="22"/>
              </w:rPr>
              <w:t xml:space="preserve">Composite Technician (Existing Title:  Composite Fitter Mechanic) 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C77694" w:rsidRPr="00C77694">
              <w:rPr>
                <w:rFonts w:asciiTheme="majorHAnsi" w:hAnsiTheme="majorHAnsi" w:cs="Arial"/>
                <w:sz w:val="22"/>
                <w:szCs w:val="22"/>
              </w:rPr>
              <w:t>apprenticeability determination for a revision to the type of training and the term</w:t>
            </w:r>
            <w:r w:rsidR="005C0FE3">
              <w:rPr>
                <w:rFonts w:asciiTheme="majorHAnsi" w:hAnsiTheme="majorHAnsi" w:cs="Arial"/>
                <w:sz w:val="22"/>
                <w:szCs w:val="22"/>
              </w:rPr>
              <w:t xml:space="preserve"> from time-based to the hybrid training approach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CD36F3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9E2325" w:rsidRPr="00037D40">
              <w:rPr>
                <w:rFonts w:ascii="Cambria" w:hAnsi="Cambria" w:cs="Arial"/>
                <w:sz w:val="22"/>
                <w:szCs w:val="22"/>
              </w:rPr>
              <w:t xml:space="preserve">The OA Administrator approved </w:t>
            </w:r>
            <w:r w:rsidR="006D0F57" w:rsidRPr="00037D40">
              <w:rPr>
                <w:rFonts w:ascii="Cambria" w:hAnsi="Cambria" w:cs="Arial"/>
                <w:sz w:val="22"/>
                <w:szCs w:val="22"/>
              </w:rPr>
              <w:t>th</w:t>
            </w:r>
            <w:r w:rsidR="006D0F57">
              <w:rPr>
                <w:rFonts w:ascii="Cambria" w:hAnsi="Cambria" w:cs="Arial"/>
                <w:sz w:val="22"/>
                <w:szCs w:val="22"/>
              </w:rPr>
              <w:t>is</w:t>
            </w:r>
            <w:r w:rsidR="006D0F57" w:rsidRPr="00037D40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9E2325" w:rsidRPr="00037D40">
              <w:rPr>
                <w:rFonts w:ascii="Cambria" w:hAnsi="Cambria" w:cs="Arial"/>
                <w:sz w:val="22"/>
                <w:szCs w:val="22"/>
              </w:rPr>
              <w:t>occupation</w:t>
            </w:r>
            <w:r w:rsidR="009E2325" w:rsidRPr="00F73137">
              <w:rPr>
                <w:rFonts w:ascii="Cambria" w:hAnsi="Cambria" w:cs="Arial"/>
                <w:sz w:val="22"/>
                <w:szCs w:val="22"/>
              </w:rPr>
              <w:t xml:space="preserve"> on </w:t>
            </w:r>
            <w:r w:rsidR="009E2325">
              <w:rPr>
                <w:rFonts w:ascii="Cambria" w:hAnsi="Cambria" w:cs="Arial"/>
                <w:sz w:val="22"/>
                <w:szCs w:val="22"/>
              </w:rPr>
              <w:t>July 29</w:t>
            </w:r>
            <w:r w:rsidR="009E2325" w:rsidRPr="00F73137">
              <w:rPr>
                <w:rFonts w:ascii="Cambria" w:hAnsi="Cambria" w:cs="Arial"/>
                <w:sz w:val="22"/>
                <w:szCs w:val="22"/>
              </w:rPr>
              <w:t>, 2019</w:t>
            </w:r>
            <w:r w:rsidR="009E2325">
              <w:rPr>
                <w:rFonts w:ascii="Cambria" w:hAnsi="Cambria" w:cs="Arial"/>
                <w:sz w:val="22"/>
                <w:szCs w:val="22"/>
              </w:rPr>
              <w:t>.</w:t>
            </w:r>
          </w:p>
          <w:p w:rsidR="000B53C0" w:rsidRPr="00EA3CEF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A30E55" w:rsidRDefault="00F63B9D" w:rsidP="001E4768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F63B9D">
              <w:rPr>
                <w:rFonts w:asciiTheme="majorHAnsi" w:eastAsia="Calibri" w:hAnsiTheme="majorHAnsi" w:cs="Arial"/>
                <w:sz w:val="22"/>
                <w:szCs w:val="22"/>
              </w:rPr>
              <w:t xml:space="preserve">Composite Technician (Existing Title:  Composite Fitter Mechanic) </w:t>
            </w:r>
            <w:r w:rsidR="001E4768" w:rsidRPr="001E4768">
              <w:rPr>
                <w:rFonts w:asciiTheme="majorHAnsi" w:eastAsia="Calibri" w:hAnsiTheme="majorHAnsi" w:cs="Arial"/>
                <w:sz w:val="22"/>
                <w:szCs w:val="22"/>
              </w:rPr>
              <w:t>are responsible</w:t>
            </w:r>
            <w:r w:rsidR="00A30E55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9513EB" w:rsidRPr="009513EB">
              <w:rPr>
                <w:rFonts w:asciiTheme="majorHAnsi" w:eastAsia="Calibri" w:hAnsiTheme="majorHAnsi" w:cs="Arial"/>
                <w:sz w:val="22"/>
                <w:szCs w:val="22"/>
              </w:rPr>
              <w:t>for</w:t>
            </w:r>
            <w:r w:rsidR="00A30E55">
              <w:rPr>
                <w:rFonts w:asciiTheme="majorHAnsi" w:eastAsia="Calibri" w:hAnsiTheme="majorHAnsi" w:cs="Arial"/>
                <w:sz w:val="22"/>
                <w:szCs w:val="22"/>
              </w:rPr>
              <w:t>:</w:t>
            </w:r>
          </w:p>
          <w:p w:rsidR="00107AE0" w:rsidRDefault="00107AE0" w:rsidP="001E4768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</w:p>
          <w:p w:rsidR="00A30E55" w:rsidRDefault="00A30E55" w:rsidP="0024104B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M</w:t>
            </w:r>
            <w:r w:rsidR="009513EB" w:rsidRPr="009513EB">
              <w:rPr>
                <w:rFonts w:asciiTheme="majorHAnsi" w:eastAsia="Calibri" w:hAnsiTheme="majorHAnsi" w:cs="Arial"/>
                <w:sz w:val="22"/>
                <w:szCs w:val="22"/>
              </w:rPr>
              <w:t>anufacturing parts using specialized equipment for their organizations, which involves different techniques to modify glass, carbon, and other fibers to create parts and structures according to project specifications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>; and</w:t>
            </w:r>
          </w:p>
          <w:p w:rsidR="00333E83" w:rsidRPr="001E4768" w:rsidRDefault="00A30E55" w:rsidP="0024104B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R</w:t>
            </w:r>
            <w:r w:rsidRPr="00A30E55">
              <w:rPr>
                <w:rFonts w:asciiTheme="majorHAnsi" w:eastAsia="Calibri" w:hAnsiTheme="majorHAnsi" w:cs="Arial"/>
                <w:sz w:val="22"/>
                <w:szCs w:val="22"/>
              </w:rPr>
              <w:t>ead and interpret engineering drawings and perform product inspection and rework when necessary.</w:t>
            </w:r>
            <w:r w:rsidR="009513EB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1E4768" w:rsidRPr="001E4768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</w:p>
          <w:p w:rsidR="001E4768" w:rsidRDefault="001E4768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324212" w:rsidRPr="00EA3CEF" w:rsidRDefault="00F63B9D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szCs w:val="22"/>
              </w:rPr>
            </w:pPr>
            <w:r w:rsidRPr="00F63B9D">
              <w:rPr>
                <w:rFonts w:asciiTheme="majorHAnsi" w:hAnsiTheme="majorHAnsi" w:cs="Arial"/>
                <w:bCs/>
                <w:szCs w:val="22"/>
              </w:rPr>
              <w:t xml:space="preserve">Composite Technician (Existing Title:  Composite Fitter Mechanic) </w:t>
            </w:r>
            <w:r w:rsidR="00306291" w:rsidRPr="00306291">
              <w:rPr>
                <w:rFonts w:asciiTheme="majorHAnsi" w:hAnsiTheme="majorHAnsi" w:cs="Arial"/>
                <w:szCs w:val="22"/>
              </w:rPr>
              <w:t>will be added to the list of occupations as a hybrid occupation by OA when the list is reissued.  A suggested Work Process Schedule and Related Instruction Outlines are attached.</w:t>
            </w:r>
          </w:p>
          <w:p w:rsidR="00324212" w:rsidRPr="00EA3CEF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D6C59" w:rsidRPr="00EA3CEF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 please contact Kirk Jefferson, Apprenticeship and Training Representative at </w:t>
            </w:r>
            <w:r w:rsidR="006371CB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6371CB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693-3399.</w:t>
            </w:r>
          </w:p>
          <w:p w:rsidR="00DF5570" w:rsidRPr="00EA3CEF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647F1" w:rsidRPr="00EA3CEF" w:rsidRDefault="00BF19DB" w:rsidP="002F72AB">
            <w:pPr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EA3CEF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 xml:space="preserve">lletin and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the attached </w:t>
            </w:r>
            <w:r w:rsidR="00954E3E" w:rsidRPr="00EA3CEF">
              <w:rPr>
                <w:rFonts w:asciiTheme="majorHAnsi" w:hAnsiTheme="majorHAnsi" w:cs="Arial"/>
                <w:sz w:val="22"/>
                <w:szCs w:val="22"/>
              </w:rPr>
              <w:t>Work Process</w:t>
            </w:r>
            <w:r w:rsidR="00AE29A5" w:rsidRPr="00EA3CEF">
              <w:rPr>
                <w:rFonts w:asciiTheme="majorHAnsi" w:hAnsiTheme="majorHAnsi" w:cs="Arial"/>
                <w:sz w:val="22"/>
                <w:szCs w:val="22"/>
              </w:rPr>
              <w:t xml:space="preserve"> Schedule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 xml:space="preserve"> and Related I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nstruction</w:t>
            </w:r>
            <w:r w:rsidR="00D32254" w:rsidRPr="00EA3CEF">
              <w:rPr>
                <w:rFonts w:asciiTheme="majorHAnsi" w:hAnsiTheme="majorHAnsi" w:cs="Arial"/>
                <w:sz w:val="22"/>
                <w:szCs w:val="22"/>
              </w:rPr>
              <w:t xml:space="preserve"> O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>utline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, as a source for developing apprenticeship standards and/or providing technical assistance.</w:t>
            </w:r>
          </w:p>
          <w:p w:rsidR="006D0F57" w:rsidRDefault="006D0F57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2F72AB" w:rsidRDefault="002F72AB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2F72AB" w:rsidRDefault="002F72AB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2F72AB" w:rsidRDefault="002F72AB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2F72AB" w:rsidRDefault="002F72AB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</w:pPr>
          </w:p>
          <w:p w:rsidR="00BF19DB" w:rsidRPr="00EA3CEF" w:rsidRDefault="00BF19DB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937C32" w:rsidRDefault="00107AE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p w:rsidR="00107AE0" w:rsidRPr="00EA3CEF" w:rsidRDefault="00107AE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MON_1625297072"/>
          <w:bookmarkEnd w:id="0"/>
          <w:p w:rsidR="00F57B73" w:rsidRDefault="00AD311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068" w:dyaOrig="712" w14:anchorId="1880A1E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53.25pt;height:35.25pt" o:ole="">
                  <v:imagedata r:id="rId8" o:title=""/>
                </v:shape>
                <o:OLEObject Type="Embed" ProgID="Word.Document.12" ShapeID="_x0000_i1027" DrawAspect="Icon" ObjectID="_1629789957" r:id="rId9">
                  <o:FieldCodes>\s</o:FieldCodes>
                </o:OLEObject>
              </w:object>
            </w: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6D0F57" w:rsidRPr="00EA3CEF" w:rsidRDefault="006D0F5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5AF" w:rsidRDefault="00F645AF">
      <w:r>
        <w:separator/>
      </w:r>
    </w:p>
  </w:endnote>
  <w:endnote w:type="continuationSeparator" w:id="0">
    <w:p w:rsidR="00F645AF" w:rsidRDefault="00F64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5AF" w:rsidRDefault="00F645AF">
      <w:r>
        <w:separator/>
      </w:r>
    </w:p>
  </w:footnote>
  <w:footnote w:type="continuationSeparator" w:id="0">
    <w:p w:rsidR="00F645AF" w:rsidRDefault="00F64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4375C"/>
    <w:rsid w:val="00047354"/>
    <w:rsid w:val="00061639"/>
    <w:rsid w:val="00072CA1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07AE0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2F72AB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C0FE3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371CB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B6E7F"/>
    <w:rsid w:val="006C2B18"/>
    <w:rsid w:val="006C41E8"/>
    <w:rsid w:val="006C4A82"/>
    <w:rsid w:val="006D0F57"/>
    <w:rsid w:val="006D2780"/>
    <w:rsid w:val="006D3594"/>
    <w:rsid w:val="006D51FE"/>
    <w:rsid w:val="006E262B"/>
    <w:rsid w:val="006E4B0C"/>
    <w:rsid w:val="006F735E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09A4"/>
    <w:rsid w:val="008657D9"/>
    <w:rsid w:val="0086645E"/>
    <w:rsid w:val="00872D05"/>
    <w:rsid w:val="00875481"/>
    <w:rsid w:val="008901CA"/>
    <w:rsid w:val="00895274"/>
    <w:rsid w:val="008A5C83"/>
    <w:rsid w:val="008B2C3B"/>
    <w:rsid w:val="008E373E"/>
    <w:rsid w:val="008E65EE"/>
    <w:rsid w:val="008F5B22"/>
    <w:rsid w:val="008F6DAC"/>
    <w:rsid w:val="00906AF6"/>
    <w:rsid w:val="0091609A"/>
    <w:rsid w:val="00922AE0"/>
    <w:rsid w:val="00926B78"/>
    <w:rsid w:val="00933327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1B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2325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D311D"/>
    <w:rsid w:val="00AE11A1"/>
    <w:rsid w:val="00AE16DB"/>
    <w:rsid w:val="00AE29A5"/>
    <w:rsid w:val="00AE60C8"/>
    <w:rsid w:val="00AF445A"/>
    <w:rsid w:val="00B04B1F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9125E"/>
    <w:rsid w:val="00BA3299"/>
    <w:rsid w:val="00BA44C3"/>
    <w:rsid w:val="00BB4E4E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4938"/>
    <w:rsid w:val="00C0545E"/>
    <w:rsid w:val="00C24B19"/>
    <w:rsid w:val="00C43FE7"/>
    <w:rsid w:val="00C702F4"/>
    <w:rsid w:val="00C73221"/>
    <w:rsid w:val="00C77694"/>
    <w:rsid w:val="00C876A2"/>
    <w:rsid w:val="00C902B0"/>
    <w:rsid w:val="00CA0FA8"/>
    <w:rsid w:val="00CC311E"/>
    <w:rsid w:val="00CC5C0B"/>
    <w:rsid w:val="00CC701A"/>
    <w:rsid w:val="00CD36F3"/>
    <w:rsid w:val="00CD53F7"/>
    <w:rsid w:val="00CD77A9"/>
    <w:rsid w:val="00CE37E5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C11D2"/>
    <w:rsid w:val="00DD19FA"/>
    <w:rsid w:val="00DD2A5D"/>
    <w:rsid w:val="00DD3060"/>
    <w:rsid w:val="00DE75A2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45AF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2F19DF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371CB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98B213-D805-46AF-8A83-D0A66EBD60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A6874C-DD19-43C9-B165-7B648DF2B597}"/>
</file>

<file path=customXml/itemProps3.xml><?xml version="1.0" encoding="utf-8"?>
<ds:datastoreItem xmlns:ds="http://schemas.openxmlformats.org/officeDocument/2006/customXml" ds:itemID="{85079DA5-D4CB-4456-BBD7-1815ED24DE8F}"/>
</file>

<file path=customXml/itemProps4.xml><?xml version="1.0" encoding="utf-8"?>
<ds:datastoreItem xmlns:ds="http://schemas.openxmlformats.org/officeDocument/2006/customXml" ds:itemID="{E7ADBF9F-F130-493D-A8C1-B593A2AA30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2</cp:revision>
  <cp:lastPrinted>2017-05-09T14:52:00Z</cp:lastPrinted>
  <dcterms:created xsi:type="dcterms:W3CDTF">2019-09-10T16:42:00Z</dcterms:created>
  <dcterms:modified xsi:type="dcterms:W3CDTF">2019-09-10T16:42:00Z</dcterms:modified>
</cp:coreProperties>
</file>